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ministry of Stephen and Philip like? (45-01, 45-02, 45-04, 45-07)</w:t>
      </w:r>
    </w:p>
    <w:p>
      <w:pPr>
        <w:pStyle w:val="Heading5"/>
      </w:pPr>
      <w:r>
        <w:t xml:space="preserve">What was the message of the gospel that Stephen and Philip preached? (45-01, 45-03, 45-08, 45-09, 45-10, 45-11, 45-13)</w:t>
      </w:r>
    </w:p>
    <w:p>
      <w:pPr>
        <w:pStyle w:val="Heading5"/>
      </w:pPr>
      <w:r>
        <w:t xml:space="preserve">What different kinds of responses did people have to good news about Jesus? (45-01, 45-02, 45-03, 45-04, 45-05, 45-06, 45-07, 45-11, 45-12, 45-13)</w:t>
      </w:r>
    </w:p>
    <w:p>
      <w:pPr>
        <w:pStyle w:val="Heading5"/>
      </w:pPr>
      <w:r>
        <w:t xml:space="preserve">How did the good news of Jesus spread so that many people came to believe in Jesus? (45-01, 45-02, 45-05, 45-06, 45-07, 45-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0Z</dcterms:created>
  <dcterms:modified xsi:type="dcterms:W3CDTF">2023-05-24T00: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